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8C3E70" w14:textId="77777777" w:rsidR="00EB7BBB" w:rsidRDefault="00EB7BBB" w:rsidP="00EB7BBB">
      <w:pPr>
        <w:pStyle w:val="NormalWeb"/>
        <w:shd w:val="clear" w:color="auto" w:fill="FFFFFF"/>
        <w:spacing w:before="0" w:beforeAutospacing="0" w:after="0" w:afterAutospacing="0"/>
        <w:jc w:val="center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color w:val="FF0000"/>
          <w:sz w:val="22"/>
          <w:szCs w:val="22"/>
        </w:rPr>
        <w:t>*For Immediate Release*</w:t>
      </w:r>
      <w:r>
        <w:rPr>
          <w:rFonts w:ascii="Calibri" w:hAnsi="Calibri" w:cs="Calibri"/>
          <w:sz w:val="22"/>
          <w:szCs w:val="22"/>
        </w:rPr>
        <w:t> </w:t>
      </w:r>
    </w:p>
    <w:p w14:paraId="4B441C17" w14:textId="77777777" w:rsidR="00EB7BBB" w:rsidRDefault="00EB7BBB" w:rsidP="00EB7BBB">
      <w:pPr>
        <w:pStyle w:val="NormalWeb"/>
        <w:shd w:val="clear" w:color="auto" w:fill="FFFFFF"/>
        <w:spacing w:before="0" w:beforeAutospacing="0" w:after="0" w:afterAutospacing="0"/>
        <w:jc w:val="center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Segoe UI" w:hAnsi="Segoe UI" w:cs="Segoe UI"/>
          <w:sz w:val="18"/>
          <w:szCs w:val="18"/>
        </w:rPr>
        <w:t> </w:t>
      </w:r>
    </w:p>
    <w:p w14:paraId="0EF66A30" w14:textId="77777777" w:rsidR="00EB7BBB" w:rsidRDefault="00EB7BBB" w:rsidP="00EB7BB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Strong"/>
          <w:rFonts w:ascii="Calibri" w:hAnsi="Calibri" w:cs="Calibri"/>
          <w:sz w:val="22"/>
          <w:szCs w:val="22"/>
        </w:rPr>
        <w:t>The Royal Statistical Society comments on the appointment of the new National Statistician</w:t>
      </w:r>
      <w:r>
        <w:rPr>
          <w:rFonts w:ascii="Calibri" w:hAnsi="Calibri" w:cs="Calibri"/>
          <w:sz w:val="22"/>
          <w:szCs w:val="22"/>
        </w:rPr>
        <w:t> </w:t>
      </w:r>
    </w:p>
    <w:p w14:paraId="1E546006" w14:textId="77777777" w:rsidR="00EB7BBB" w:rsidRDefault="00EB7BBB" w:rsidP="00EB7BB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Segoe UI" w:hAnsi="Segoe UI" w:cs="Segoe UI"/>
          <w:sz w:val="18"/>
          <w:szCs w:val="18"/>
        </w:rPr>
        <w:t> </w:t>
      </w:r>
    </w:p>
    <w:p w14:paraId="25F47C94" w14:textId="77777777" w:rsidR="00EB7BBB" w:rsidRDefault="00EB7BBB" w:rsidP="00EB7BB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he Royal Statistical Society (RSS) warmly welcomes the </w:t>
      </w:r>
      <w:hyperlink r:id="rId7" w:tgtFrame="_blank" w:history="1">
        <w:r>
          <w:rPr>
            <w:rStyle w:val="Hyperlink"/>
            <w:rFonts w:ascii="Calibri" w:hAnsi="Calibri" w:cs="Calibri"/>
            <w:color w:val="0563C1"/>
            <w:sz w:val="22"/>
            <w:szCs w:val="22"/>
          </w:rPr>
          <w:t>appointment</w:t>
        </w:r>
      </w:hyperlink>
      <w:r>
        <w:rPr>
          <w:rFonts w:ascii="Calibri" w:hAnsi="Calibri" w:cs="Calibri"/>
          <w:sz w:val="22"/>
          <w:szCs w:val="22"/>
        </w:rPr>
        <w:t> of Professor Sir Ian Diamond as National Statistician. We are proud that Sir Ian is a fellow of the RSS, and we wish him well in the new role. </w:t>
      </w:r>
    </w:p>
    <w:p w14:paraId="2F5C0EA9" w14:textId="77777777" w:rsidR="00EB7BBB" w:rsidRDefault="00EB7BBB" w:rsidP="00EB7BB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Segoe UI" w:hAnsi="Segoe UI" w:cs="Segoe UI"/>
          <w:sz w:val="18"/>
          <w:szCs w:val="18"/>
        </w:rPr>
        <w:t> </w:t>
      </w:r>
    </w:p>
    <w:p w14:paraId="79AB3B83" w14:textId="77777777" w:rsidR="00EB7BBB" w:rsidRDefault="00EB7BBB" w:rsidP="00EB7BB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Strong"/>
          <w:rFonts w:ascii="Calibri" w:hAnsi="Calibri" w:cs="Calibri"/>
          <w:sz w:val="22"/>
          <w:szCs w:val="22"/>
        </w:rPr>
        <w:t>Commenting on the appointment, Hetan Shah, Executive Director of the Royal Statistical Society said</w:t>
      </w:r>
      <w:r>
        <w:rPr>
          <w:rFonts w:ascii="Calibri" w:hAnsi="Calibri" w:cs="Calibri"/>
          <w:sz w:val="22"/>
          <w:szCs w:val="22"/>
        </w:rPr>
        <w:t>:  </w:t>
      </w:r>
    </w:p>
    <w:p w14:paraId="391713CA" w14:textId="77777777" w:rsidR="00EB7BBB" w:rsidRDefault="00EB7BBB" w:rsidP="00EB7BB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Segoe UI" w:hAnsi="Segoe UI" w:cs="Segoe UI"/>
          <w:sz w:val="18"/>
          <w:szCs w:val="18"/>
        </w:rPr>
        <w:t> </w:t>
      </w:r>
    </w:p>
    <w:p w14:paraId="455F0852" w14:textId="77777777" w:rsidR="00EB7BBB" w:rsidRDefault="00EB7BBB" w:rsidP="00EB7BB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Emphasis"/>
          <w:rFonts w:ascii="Calibri" w:hAnsi="Calibri" w:cs="Calibri"/>
          <w:sz w:val="22"/>
          <w:szCs w:val="22"/>
        </w:rPr>
        <w:t>“Ian Diamond is a great catch for the National Statistician role. Alongside being a </w:t>
      </w:r>
      <w:r w:rsidRPr="00EB7BBB">
        <w:rPr>
          <w:rStyle w:val="Emphasis"/>
          <w:rFonts w:ascii="Calibri" w:hAnsi="Calibri" w:cs="Calibri"/>
          <w:noProof/>
          <w:sz w:val="22"/>
          <w:szCs w:val="22"/>
          <w:u w:val="thick" w:color="E2534F"/>
        </w:rPr>
        <w:t>top class</w:t>
      </w:r>
      <w:r>
        <w:rPr>
          <w:rStyle w:val="Emphasis"/>
          <w:rFonts w:ascii="Calibri" w:hAnsi="Calibri" w:cs="Calibri"/>
          <w:sz w:val="22"/>
          <w:szCs w:val="22"/>
        </w:rPr>
        <w:t> statistician he is a visionary about the potential for data. He has unlimited stamina, which he will need to deliver the upcoming census. Most important of all he has political </w:t>
      </w:r>
      <w:r w:rsidRPr="00EB7BBB">
        <w:rPr>
          <w:rStyle w:val="Emphasis"/>
          <w:rFonts w:ascii="Calibri" w:hAnsi="Calibri" w:cs="Calibri"/>
          <w:noProof/>
          <w:sz w:val="22"/>
          <w:szCs w:val="22"/>
          <w:u w:val="thick" w:color="E2534F"/>
        </w:rPr>
        <w:t>nous,</w:t>
      </w:r>
      <w:r>
        <w:rPr>
          <w:rStyle w:val="Emphasis"/>
          <w:rFonts w:ascii="Calibri" w:hAnsi="Calibri" w:cs="Calibri"/>
          <w:sz w:val="22"/>
          <w:szCs w:val="22"/>
        </w:rPr>
        <w:t xml:space="preserve"> and will know how to navigate Whitehall at a time of political flux.”</w:t>
      </w:r>
      <w:r>
        <w:rPr>
          <w:rFonts w:ascii="Calibri" w:hAnsi="Calibri" w:cs="Calibri"/>
          <w:sz w:val="22"/>
          <w:szCs w:val="22"/>
        </w:rPr>
        <w:t> </w:t>
      </w:r>
    </w:p>
    <w:p w14:paraId="69CF06C1" w14:textId="77777777" w:rsidR="00EB7BBB" w:rsidRDefault="00EB7BBB" w:rsidP="00EB7BB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Segoe UI" w:hAnsi="Segoe UI" w:cs="Segoe UI"/>
          <w:sz w:val="18"/>
          <w:szCs w:val="18"/>
        </w:rPr>
        <w:t> </w:t>
      </w:r>
    </w:p>
    <w:p w14:paraId="46431991" w14:textId="77777777" w:rsidR="00EB7BBB" w:rsidRDefault="00EB7BBB" w:rsidP="00EB7BB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ENDS </w:t>
      </w:r>
    </w:p>
    <w:p w14:paraId="1738A865" w14:textId="77777777" w:rsidR="00EB7BBB" w:rsidRDefault="00EB7BBB" w:rsidP="00EB7BB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Segoe UI" w:hAnsi="Segoe UI" w:cs="Segoe UI"/>
          <w:sz w:val="18"/>
          <w:szCs w:val="18"/>
        </w:rPr>
        <w:t> </w:t>
      </w:r>
    </w:p>
    <w:p w14:paraId="73A0E090" w14:textId="77777777" w:rsidR="00EB7BBB" w:rsidRDefault="00EB7BBB" w:rsidP="00EB7BB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Strong"/>
          <w:rFonts w:ascii="Calibri" w:hAnsi="Calibri" w:cs="Calibri"/>
          <w:sz w:val="22"/>
          <w:szCs w:val="22"/>
        </w:rPr>
        <w:t>Notes to editors</w:t>
      </w:r>
      <w:r>
        <w:rPr>
          <w:rFonts w:ascii="Calibri" w:hAnsi="Calibri" w:cs="Calibri"/>
          <w:sz w:val="22"/>
          <w:szCs w:val="22"/>
        </w:rPr>
        <w:t> </w:t>
      </w:r>
    </w:p>
    <w:p w14:paraId="7DD3E527" w14:textId="77777777" w:rsidR="00EB7BBB" w:rsidRDefault="00EB7BBB" w:rsidP="00EB7BB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Segoe UI" w:hAnsi="Segoe UI" w:cs="Segoe UI"/>
          <w:sz w:val="18"/>
          <w:szCs w:val="18"/>
        </w:rPr>
        <w:t> </w:t>
      </w:r>
    </w:p>
    <w:p w14:paraId="450AF849" w14:textId="77777777" w:rsidR="00EB7BBB" w:rsidRDefault="00EB7BBB" w:rsidP="00EB7BB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Hetan Shah is happy to provide further comments. For further comments please contact RSS’s Public Affairs &amp; Media Relations manager Daniel Lapedus </w:t>
      </w:r>
      <w:r>
        <w:rPr>
          <w:rFonts w:ascii="Calibri" w:hAnsi="Calibri" w:cs="Calibri"/>
          <w:sz w:val="22"/>
          <w:szCs w:val="22"/>
        </w:rPr>
        <w:t>on</w:t>
      </w:r>
      <w:bookmarkStart w:id="0" w:name="_GoBack"/>
      <w:bookmarkEnd w:id="0"/>
      <w:r>
        <w:rPr>
          <w:rFonts w:ascii="Calibri" w:hAnsi="Calibri" w:cs="Calibri"/>
          <w:sz w:val="22"/>
          <w:szCs w:val="22"/>
        </w:rPr>
        <w:t> +44 (0)20 7614 3920 or at </w:t>
      </w:r>
      <w:hyperlink r:id="rId8" w:history="1">
        <w:r>
          <w:rPr>
            <w:rStyle w:val="Hyperlink"/>
            <w:rFonts w:ascii="Calibri" w:hAnsi="Calibri" w:cs="Calibri"/>
            <w:color w:val="0563C1"/>
            <w:sz w:val="22"/>
            <w:szCs w:val="22"/>
          </w:rPr>
          <w:t>d.lapedus@rss.org.uk</w:t>
        </w:r>
      </w:hyperlink>
      <w:r>
        <w:rPr>
          <w:rFonts w:ascii="Calibri" w:hAnsi="Calibri" w:cs="Calibri"/>
          <w:sz w:val="22"/>
          <w:szCs w:val="22"/>
        </w:rPr>
        <w:t>. </w:t>
      </w:r>
    </w:p>
    <w:p w14:paraId="50E3F0BE" w14:textId="77777777" w:rsidR="00EB7BBB" w:rsidRDefault="00EB7BBB" w:rsidP="00EB7BB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Segoe UI" w:hAnsi="Segoe UI" w:cs="Segoe UI"/>
          <w:sz w:val="18"/>
          <w:szCs w:val="18"/>
        </w:rPr>
        <w:t> </w:t>
      </w:r>
    </w:p>
    <w:p w14:paraId="53979C43" w14:textId="77777777" w:rsidR="00EB7BBB" w:rsidRDefault="00EB7BBB" w:rsidP="00EB7BB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he </w:t>
      </w:r>
      <w:hyperlink r:id="rId9" w:tgtFrame="_blank" w:history="1">
        <w:r>
          <w:rPr>
            <w:rStyle w:val="Hyperlink"/>
            <w:rFonts w:ascii="Calibri" w:hAnsi="Calibri" w:cs="Calibri"/>
            <w:color w:val="0563C1"/>
            <w:sz w:val="22"/>
            <w:szCs w:val="22"/>
          </w:rPr>
          <w:t>Royal Statistical Society</w:t>
        </w:r>
      </w:hyperlink>
      <w:r>
        <w:rPr>
          <w:rFonts w:ascii="Calibri" w:hAnsi="Calibri" w:cs="Calibri"/>
          <w:sz w:val="22"/>
          <w:szCs w:val="22"/>
        </w:rPr>
        <w:t> (RSS), founded in 1834, is one of the world's most distinguished and renowned statistical societies. It is a learned society for statistics, a professional body for statisticians and a charity which promotes statistics, data and evidence for the public good. Today the Society has over 10,000 members around the world. </w:t>
      </w:r>
    </w:p>
    <w:p w14:paraId="7A529E1D" w14:textId="77777777" w:rsidR="00EB7BBB" w:rsidRDefault="00EB7BBB" w:rsidP="00EB7BBB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4E88AE54" w14:textId="77777777" w:rsidR="00E6336C" w:rsidRDefault="00E6336C"/>
    <w:sectPr w:rsidR="00E6336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bUwsDAxtzAzMDBQ0lEKTi0uzszPAykwrAUAK1MVQiwAAAA="/>
  </w:docVars>
  <w:rsids>
    <w:rsidRoot w:val="00EB7BBB"/>
    <w:rsid w:val="00E6336C"/>
    <w:rsid w:val="00EB7B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5B0108"/>
  <w15:chartTrackingRefBased/>
  <w15:docId w15:val="{CD1B1C43-1F5C-45CC-8C9F-D32E3FD5F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B7B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EB7BBB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EB7BBB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EB7BB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220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.lapedus@rss.org.uk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https://www.statisticsauthority.gov.uk/news/ian-diamond-appointed-as-uks-national-statistician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s://www.rss.org.u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53B721EF0DC7469013361A9C91CDA0" ma:contentTypeVersion="13" ma:contentTypeDescription="Create a new document." ma:contentTypeScope="" ma:versionID="3a653eaccc371cfd47c45139ef6769c2">
  <xsd:schema xmlns:xsd="http://www.w3.org/2001/XMLSchema" xmlns:xs="http://www.w3.org/2001/XMLSchema" xmlns:p="http://schemas.microsoft.com/office/2006/metadata/properties" xmlns:ns1="http://schemas.microsoft.com/sharepoint/v3" xmlns:ns3="5a0df995-1e80-4574-9934-9c33dc3c0b80" xmlns:ns4="f7a5e694-3724-4044-8f05-d373bb9763a4" targetNamespace="http://schemas.microsoft.com/office/2006/metadata/properties" ma:root="true" ma:fieldsID="6525b15e50a1968581fea8b71e09b01a" ns1:_="" ns3:_="" ns4:_="">
    <xsd:import namespace="http://schemas.microsoft.com/sharepoint/v3"/>
    <xsd:import namespace="5a0df995-1e80-4574-9934-9c33dc3c0b80"/>
    <xsd:import namespace="f7a5e694-3724-4044-8f05-d373bb9763a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0df995-1e80-4574-9934-9c33dc3c0b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a5e694-3724-4044-8f05-d373bb9763a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D1D3D10B-E89F-4278-859A-13E342E328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a0df995-1e80-4574-9934-9c33dc3c0b80"/>
    <ds:schemaRef ds:uri="f7a5e694-3724-4044-8f05-d373bb9763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E5504A-F583-406C-A1A3-58392B5F157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F1EF95B-5526-4DC2-86B9-9672191BD3D1}">
  <ds:schemaRefs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5a0df995-1e80-4574-9934-9c33dc3c0b80"/>
    <ds:schemaRef ds:uri="http://purl.org/dc/elements/1.1/"/>
    <ds:schemaRef ds:uri="http://schemas.microsoft.com/office/2006/metadata/properties"/>
    <ds:schemaRef ds:uri="f7a5e694-3724-4044-8f05-d373bb9763a4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7</Words>
  <Characters>135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Lapedus</dc:creator>
  <cp:keywords/>
  <dc:description/>
  <cp:lastModifiedBy>Daniel Lapedus</cp:lastModifiedBy>
  <cp:revision>1</cp:revision>
  <dcterms:created xsi:type="dcterms:W3CDTF">2019-08-22T11:10:00Z</dcterms:created>
  <dcterms:modified xsi:type="dcterms:W3CDTF">2019-08-22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53B721EF0DC7469013361A9C91CDA0</vt:lpwstr>
  </property>
</Properties>
</file>